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C0532" w14:textId="246B9CE4" w:rsidR="00CD4319" w:rsidRDefault="00C02F69" w:rsidP="00C02F69">
      <w:pPr>
        <w:pStyle w:val="Title"/>
      </w:pPr>
      <w:r>
        <w:t>Understanding the Majorana Project</w:t>
      </w:r>
    </w:p>
    <w:p w14:paraId="4F6E9312" w14:textId="6CF01723" w:rsidR="00C02F69" w:rsidRDefault="00C02F69" w:rsidP="00C02F69">
      <w:pPr>
        <w:rPr>
          <w:lang w:val="en-US"/>
        </w:rPr>
      </w:pPr>
      <w:r>
        <w:rPr>
          <w:lang w:val="en-US"/>
        </w:rPr>
        <w:t>Model used: Standard Anderson Impurity model</w:t>
      </w:r>
    </w:p>
    <w:p w14:paraId="51B49618" w14:textId="65BC220E" w:rsidR="00C02F69" w:rsidRPr="00C02F69" w:rsidRDefault="00C02F69" w:rsidP="00C02F69">
      <w:pPr>
        <w:rPr>
          <w:lang w:val="en-US"/>
        </w:rPr>
      </w:pPr>
      <w:r>
        <w:rPr>
          <w:noProof/>
        </w:rPr>
        <w:drawing>
          <wp:inline distT="0" distB="0" distL="0" distR="0" wp14:anchorId="7D7362A7" wp14:editId="0AE85A80">
            <wp:extent cx="3844290" cy="500830"/>
            <wp:effectExtent l="0" t="0" r="381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4"/>
                    <a:srcRect l="21010" t="22584" r="23429" b="64548"/>
                    <a:stretch/>
                  </pic:blipFill>
                  <pic:spPr bwMode="auto">
                    <a:xfrm>
                      <a:off x="0" y="0"/>
                      <a:ext cx="3849922" cy="501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02F69" w:rsidRPr="00C02F69" w:rsidSect="0046340C">
      <w:pgSz w:w="11906" w:h="16838" w:code="9"/>
      <w:pgMar w:top="547" w:right="274" w:bottom="547" w:left="720" w:header="0" w:footer="0" w:gutter="0"/>
      <w:cols w:space="720"/>
      <w:titlePg/>
      <w:docGrid w:linePitch="360" w:charSpace="2047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20"/>
  <w:drawingGridHorizontalSpacing w:val="105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NzI0MLW0NDQ3MrdU0lEKTi0uzszPAykwrAUA5OOYuCwAAAA="/>
  </w:docVars>
  <w:rsids>
    <w:rsidRoot w:val="00C02F69"/>
    <w:rsid w:val="0046340C"/>
    <w:rsid w:val="00B25AA8"/>
    <w:rsid w:val="00C02F69"/>
    <w:rsid w:val="00CD4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68911"/>
  <w15:chartTrackingRefBased/>
  <w15:docId w15:val="{AF59D6C5-00FB-42C5-B0C8-0DAD153BB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F69"/>
    <w:pPr>
      <w:jc w:val="center"/>
    </w:pPr>
    <w:rPr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02F69"/>
    <w:rPr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pesh R K</dc:creator>
  <cp:keywords/>
  <dc:description/>
  <cp:lastModifiedBy>Rupesh R K</cp:lastModifiedBy>
  <cp:revision>1</cp:revision>
  <dcterms:created xsi:type="dcterms:W3CDTF">2022-05-01T09:48:00Z</dcterms:created>
  <dcterms:modified xsi:type="dcterms:W3CDTF">2022-05-01T10:05:00Z</dcterms:modified>
</cp:coreProperties>
</file>